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University</w:t>
      </w:r>
      <w:r>
        <w:t xml:space="preserve"> </w:t>
      </w:r>
      <w:r>
        <w:t xml:space="preserve">Lecturer</w:t>
      </w:r>
      <w:r>
        <w:t xml:space="preserve"> </w:t>
      </w:r>
      <w:r>
        <w:t xml:space="preserve">Position</w:t>
      </w:r>
    </w:p>
    <w:bookmarkStart w:id="21" w:name="X0c417d0efb05b1025059e8dab4f631c49f814ad"/>
    <w:p>
      <w:pPr>
        <w:pStyle w:val="Heading1"/>
      </w:pPr>
      <w:r>
        <w:t xml:space="preserve">INTERNET APPLICATION LETTER FOR UNIVERSITY LECTURER INTERNSHIP</w:t>
      </w:r>
    </w:p>
    <w:p>
      <w:pPr>
        <w:pStyle w:val="FirstParagraph"/>
      </w:pPr>
      <w:r>
        <w:t xml:space="preserve">[Your Full Name]</w:t>
      </w:r>
      <w:r>
        <w:br/>
      </w:r>
      <w:r>
        <w:t xml:space="preserve">Address Line 1</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Department of [Your Field, e.g., Modern Languages and Literature]</w:t>
      </w:r>
      <w:r>
        <w:br/>
      </w:r>
      <w:r>
        <w:t xml:space="preserve">University of Naples Federico II</w:t>
      </w:r>
      <w:r>
        <w:br/>
      </w:r>
      <w:r>
        <w:t xml:space="preserve">Via Mezzocannone 8</w:t>
      </w:r>
      <w:r>
        <w:br/>
      </w:r>
      <w:r>
        <w:t xml:space="preserve">80134 Naples, Italy</w:t>
      </w:r>
    </w:p>
    <w:bookmarkStart w:id="20" w:name="Xbee15494bb7c703899c6957ced6c0f4eb84952a"/>
    <w:p>
      <w:pPr>
        <w:pStyle w:val="Heading2"/>
      </w:pPr>
      <w:r>
        <w:t xml:space="preserve">Subject: Internship Application Letter for University Lecturer Position</w:t>
      </w:r>
    </w:p>
    <w:p>
      <w:pPr>
        <w:pStyle w:val="FirstParagraph"/>
      </w:pPr>
      <w:r>
        <w:t xml:space="preserve">Dear Esteemed Members of the Hiring Committee,</w:t>
      </w:r>
    </w:p>
    <w:p>
      <w:pPr>
        <w:pStyle w:val="BodyText"/>
      </w:pPr>
      <w:r>
        <w:t xml:space="preserve">It is with profound enthusiasm and deep respect for Italy's academic heritage that I submit my application for the University Lecturer Internship position at the prestigious University of Naples Federico II. As a dedicated scholar deeply immersed in [Your Field, e.g., Mediterranean Cultural Studies], I have long admired how this institution bridges ancient intellectual traditions with contemporary academic excellence—a synergy that resonates powerfully with my professional aspirations. This</w:t>
      </w:r>
      <w:r>
        <w:t xml:space="preserve"> </w:t>
      </w:r>
      <w:r>
        <w:rPr>
          <w:bCs/>
          <w:b/>
        </w:rPr>
        <w:t xml:space="preserve">Internship Application Letter</w:t>
      </w:r>
      <w:r>
        <w:t xml:space="preserve"> </w:t>
      </w:r>
      <w:r>
        <w:t xml:space="preserve">serves not merely as a formal submission, but as an earnest declaration of my commitment to contribute meaningfully to the vibrant academic ecosystem of</w:t>
      </w:r>
      <w:r>
        <w:t xml:space="preserve"> </w:t>
      </w:r>
      <w:r>
        <w:rPr>
          <w:bCs/>
          <w:b/>
        </w:rPr>
        <w:t xml:space="preserve">Italy Naples</w:t>
      </w:r>
      <w:r>
        <w:t xml:space="preserve">, where history, culture, and innovation converge in extraordinary ways.</w:t>
      </w:r>
    </w:p>
    <w:p>
      <w:pPr>
        <w:pStyle w:val="BodyText"/>
      </w:pPr>
      <w:r>
        <w:t xml:space="preserve">The University of Naples Federico II has been my intellectual beacon since my undergraduate studies. Its legacy as Europe's oldest state-funded university—founded in 1224—embodies the very essence of scholarly continuity I seek to honor. In particular, the Department of [Your Field] stands out for its pioneering work on [mention specific research area, e.g., Neapolitan Renaissance literature or Southern Italian sociolinguistics], which directly aligns with my doctoral dissertation on</w:t>
      </w:r>
      <w:r>
        <w:t xml:space="preserve"> </w:t>
      </w:r>
      <w:r>
        <w:rPr>
          <w:iCs/>
          <w:i/>
        </w:rPr>
        <w:t xml:space="preserve">Transcultural Narratives in Contemporary Southern Italian Literature</w:t>
      </w:r>
      <w:r>
        <w:t xml:space="preserve">. My research has been recognized through publications in journals like</w:t>
      </w:r>
      <w:r>
        <w:t xml:space="preserve"> </w:t>
      </w:r>
      <w:r>
        <w:rPr>
          <w:iCs/>
          <w:i/>
        </w:rPr>
        <w:t xml:space="preserve">The Mediterranean Review</w:t>
      </w:r>
      <w:r>
        <w:t xml:space="preserve"> </w:t>
      </w:r>
      <w:r>
        <w:t xml:space="preserve">and presentations at the International Congress of Italian Studies (Rome, 2023), yet I am acutely aware that true academic growth demands immersion in the living laboratory of Naples itself—the city that birthed Petrarch’s humanism and now pulses with new intellectual energy.</w:t>
      </w:r>
    </w:p>
    <w:p>
      <w:pPr>
        <w:pStyle w:val="BodyText"/>
      </w:pPr>
      <w:r>
        <w:t xml:space="preserve">My academic journey has prepared me for this</w:t>
      </w:r>
      <w:r>
        <w:t xml:space="preserve"> </w:t>
      </w:r>
      <w:r>
        <w:rPr>
          <w:bCs/>
          <w:b/>
        </w:rPr>
        <w:t xml:space="preserve">University Lecturer</w:t>
      </w:r>
      <w:r>
        <w:t xml:space="preserve"> </w:t>
      </w:r>
      <w:r>
        <w:t xml:space="preserve">internship through rigorous preparation across multiple dimensions. I hold a Master's degree (with honors) in [Your Field] from the University of Bologna, where I specialized in comparative literature with a focus on Mediterranean diasporas. My thesis examined how Neapolitan folklore adapts to digital storytelling platforms—a project that required both archival research at Naples’ Biblioteca Nazionale Vittorio Emanuele III and fieldwork in local communities. This hands-on experience taught me the delicate balance between scholarly precision and community engagement, skills I would bring immediately to your undergraduate teaching teams. Additionally, as a Teaching Assistant at Bologna University for three years, I developed innovative syllabi incorporating multimedia resources that increased student engagement by 37%—a metric I am eager to replicate within Naples’ unique academic landscape.</w:t>
      </w:r>
    </w:p>
    <w:p>
      <w:pPr>
        <w:pStyle w:val="BodyText"/>
      </w:pPr>
      <w:r>
        <w:t xml:space="preserve">What compels me most about this opportunity is Naples' unparalleled position as a cultural crossroads. Having spent six months researching in the city during my master's program, I experienced how its ancient streets pulse with scholarly vitality—the same energy that animated the Accademia Pontaniana and inspired figures like Giambattista Vico. In my time there, I volunteered at the</w:t>
      </w:r>
      <w:r>
        <w:t xml:space="preserve"> </w:t>
      </w:r>
      <w:r>
        <w:rPr>
          <w:iCs/>
          <w:i/>
        </w:rPr>
        <w:t xml:space="preserve">Centro di Studi sulla Cultura del Mediterraneo</w:t>
      </w:r>
      <w:r>
        <w:t xml:space="preserve">, analyzing oral histories of immigrant communities in Mergellina—a project that deepened my understanding of Naples’ role as a microcosm of global migration. This experience solidified my belief that effective teaching must honor local context while connecting to international discourse, a philosophy central to Federico II’s mission. I am particularly inspired by Professor [Name]'s work on [Specific Research Topic], and I would welcome the chance to contribute to such initiatives through this internship.</w:t>
      </w:r>
    </w:p>
    <w:p>
      <w:pPr>
        <w:pStyle w:val="BodyText"/>
      </w:pPr>
      <w:r>
        <w:t xml:space="preserve">My language proficiency further positions me as an ideal candidate for this</w:t>
      </w:r>
      <w:r>
        <w:t xml:space="preserve"> </w:t>
      </w:r>
      <w:r>
        <w:rPr>
          <w:bCs/>
          <w:b/>
        </w:rPr>
        <w:t xml:space="preserve">University Lecturer</w:t>
      </w:r>
      <w:r>
        <w:t xml:space="preserve"> </w:t>
      </w:r>
      <w:r>
        <w:t xml:space="preserve">role in</w:t>
      </w:r>
      <w:r>
        <w:t xml:space="preserve"> </w:t>
      </w:r>
      <w:r>
        <w:rPr>
          <w:bCs/>
          <w:b/>
        </w:rPr>
        <w:t xml:space="preserve">Italy Naples</w:t>
      </w:r>
      <w:r>
        <w:t xml:space="preserve">. I am fluent in Italian (C1 level, certified by CILS) and possess academic-level English. This linguistic duality would allow me to seamlessly engage with both native-speaking students and international research networks—critical for fostering the university’s global partnerships. Moreover, my recent collaboration with the Naples-based NGO</w:t>
      </w:r>
      <w:r>
        <w:t xml:space="preserve"> </w:t>
      </w:r>
      <w:r>
        <w:rPr>
          <w:iCs/>
          <w:i/>
        </w:rPr>
        <w:t xml:space="preserve">Accoglienza e Cultura</w:t>
      </w:r>
      <w:r>
        <w:t xml:space="preserve"> </w:t>
      </w:r>
      <w:r>
        <w:t xml:space="preserve">on a project documenting Sicilian-Neapolitan dialect convergence has given me practical insight into local academic customs and community needs that textbooks cannot capture.</w:t>
      </w:r>
    </w:p>
    <w:p>
      <w:pPr>
        <w:pStyle w:val="BodyText"/>
      </w:pPr>
      <w:r>
        <w:t xml:space="preserve">I understand that the path to becoming a University Lecturer in Italy involves rigorous preparation beyond traditional teaching. This internship represents the pivotal bridge between theoretical scholarship and professional practice I seek. I am especially drawn to Federico II’s "Innovative Teaching Methodologies" program, which emphasizes experiential learning through Naples’ living culture—whether it’s analyzing Dante’s influence in Spaccanapoli markets or using social media archives to study viral folk narratives. My proposal for a pilot module on "Digital Storytelling and Southern Italian Identity" aligns precisely with this vision, and I am confident it could be integrated into your curriculum during my internship term.</w:t>
      </w:r>
    </w:p>
    <w:p>
      <w:pPr>
        <w:pStyle w:val="BodyText"/>
      </w:pPr>
      <w:r>
        <w:t xml:space="preserve">What sets me apart is my commitment to academic work that transcends the classroom. In Naples, learning must engage the senses—seeing the frescoes of San Domenico Maggiore, tasting the food of a street vendor whose family recipe inspired a 19th-century novel, hearing how language evolves in piazzas. During my previous fieldwork in Porta Nolana, I co-created an audio guide for tourists based on student narratives about neighborhood changes—a project that later became part of the university’s community outreach initiative. This demonstrates my ability to translate academic rigor into accessible public engagement—something I believe is essential for Naples’ unique position as a city where academia and everyday life are inseparable.</w:t>
      </w:r>
    </w:p>
    <w:p>
      <w:pPr>
        <w:pStyle w:val="BodyText"/>
      </w:pPr>
      <w:r>
        <w:t xml:space="preserve">Finally, I am deeply aware of the responsibility that comes with teaching in such a historically rich setting. When I stand before students at Federico II’s historic lecture halls, I will carry not just my academic credentials but the awareness that today’s lectures may one day be part of Naples’ 800-year legacy. My internship goal is clear: to develop as a</w:t>
      </w:r>
      <w:r>
        <w:t xml:space="preserve"> </w:t>
      </w:r>
      <w:r>
        <w:rPr>
          <w:bCs/>
          <w:b/>
        </w:rPr>
        <w:t xml:space="preserve">University Lecturer</w:t>
      </w:r>
      <w:r>
        <w:t xml:space="preserve"> </w:t>
      </w:r>
      <w:r>
        <w:t xml:space="preserve">who embodies both scholarly excellence and profound respect for Naples’ cultural DNA. I am prepared to immerse myself in the city’s rhythms, from early-morning coffee chats with fellow scholars at Caffè Gambrinus to evening discussions at the Accademia Ercolana—a lifestyle that mirrors the very spirit of academic inquiry.</w:t>
      </w:r>
    </w:p>
    <w:p>
      <w:pPr>
        <w:pStyle w:val="BodyText"/>
      </w:pPr>
      <w:r>
        <w:t xml:space="preserve">Thank you for considering my application. I have attached my CV, transcript, and a sample syllabus demonstrating my approach to teaching [Your Field] through Naples’ cultural lens. I would be honored to discuss how my vision aligns with your department’s goals during an interview at your earliest convenience. Please find me at [Your Email] or [Your Phone Number]. I eagerly await the possibility of contributing to the scholarly legacy that has defined</w:t>
      </w:r>
      <w:r>
        <w:t xml:space="preserve"> </w:t>
      </w:r>
      <w:r>
        <w:rPr>
          <w:bCs/>
          <w:b/>
        </w:rPr>
        <w:t xml:space="preserve">Italy Naples</w:t>
      </w:r>
      <w:r>
        <w:t xml:space="preserve"> </w:t>
      </w:r>
      <w:r>
        <w:t xml:space="preserve">for centuries.</w:t>
      </w:r>
    </w:p>
    <w:p>
      <w:pPr>
        <w:pStyle w:val="BodyText"/>
      </w:pPr>
      <w:r>
        <w:t xml:space="preserve">Sincerely,</w:t>
      </w:r>
      <w:r>
        <w:br/>
      </w:r>
      <w:r>
        <w:t xml:space="preserve">[Your Full Name]</w:t>
      </w:r>
    </w:p>
    <w:p>
      <w:pPr>
        <w:pStyle w:val="BodyText"/>
      </w:pPr>
      <w:r>
        <w:rPr>
          <w:bCs/>
          <w:b/>
        </w:rPr>
        <w:t xml:space="preserve">Attachments:</w:t>
      </w:r>
      <w:r>
        <w:t xml:space="preserve"> </w:t>
      </w:r>
      <w:r>
        <w:t xml:space="preserve">Curriculum Vitae, Academic Transcript, Sample Syllabu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University Lecturer Position</dc:title>
  <dc:creator/>
  <dc:language>en</dc:language>
  <cp:keywords/>
  <dcterms:created xsi:type="dcterms:W3CDTF">2026-07-21T16:30:32Z</dcterms:created>
  <dcterms:modified xsi:type="dcterms:W3CDTF">2026-07-21T16:30:32Z</dcterms:modified>
</cp:coreProperties>
</file>

<file path=docProps/custom.xml><?xml version="1.0" encoding="utf-8"?>
<Properties xmlns="http://schemas.openxmlformats.org/officeDocument/2006/custom-properties" xmlns:vt="http://schemas.openxmlformats.org/officeDocument/2006/docPropsVTypes"/>
</file>